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Japan</w:t>
      </w:r>
      <w:r>
        <w:t xml:space="preserve"> </w:t>
      </w:r>
      <w:r>
        <w:t xml:space="preserve">Kyoto</w:t>
      </w:r>
    </w:p>
    <w:bookmarkStart w:id="20" w:name="cover-letter"/>
    <w:p>
      <w:pPr>
        <w:pStyle w:val="Heading1"/>
      </w:pPr>
      <w:r>
        <w:t xml:space="preserve">Cover Letter</w:t>
      </w:r>
    </w:p>
    <w:p>
      <w:pPr>
        <w:pStyle w:val="FirstParagraph"/>
      </w:pPr>
      <w:r>
        <w:t xml:space="preserve">Dear Hiring Manager,</w:t>
      </w:r>
    </w:p>
    <w:bookmarkEnd w:id="20"/>
    <w:p>
      <w:pPr>
        <w:pStyle w:val="BodyText"/>
      </w:pPr>
      <w:r>
        <w:t xml:space="preserve">As a dedicated and innovative Mechanical Engineer with over [X years] of experience in designing, developing, and optimizing mechanical systems, I am excited to apply for the Mechanical Engineer position at your esteemed organization in Japan Kyoto. The opportunity to contribute my technical expertise and passion for engineering within the vibrant industrial landscape of Kyoto aligns perfectly with my career goals and aspirations. I am particularly drawn to this role due to its emphasis on precision, innovation, and cultural synergy—core values that resonate deeply with my professional journey.</w:t>
      </w:r>
    </w:p>
    <w:p>
      <w:pPr>
        <w:pStyle w:val="BodyText"/>
      </w:pPr>
      <w:r>
        <w:t xml:space="preserve">Throughout my career, I have consistently demonstrated a commitment to excellence in mechanical engineering, whether it involves designing cutting-edge machinery or optimizing production processes for efficiency and sustainability. My work has spanned industries such as automotive manufacturing, renewable energy systems, and industrial automation. For instance, during my tenure at [Previous Company Name], I led the development of a high-precision robotic arm system that reduced assembly time by 30% while maintaining rigorous quality standards. This experience honed my ability to balance technical rigor with practicality—a skill I believe is essential for success in Japan’s highly competitive engineering sector.</w:t>
      </w:r>
    </w:p>
    <w:p>
      <w:pPr>
        <w:pStyle w:val="BodyText"/>
      </w:pPr>
      <w:r>
        <w:t xml:space="preserve">What sets me apart as a Mechanical Engineer is my ability to integrate advanced technologies with traditional engineering principles. In Kyoto, where the fusion of ancient craftsmanship and modern innovation is evident in every corner, I see a unique opportunity to contribute to projects that honor this balance. For example, I have studied Japanese manufacturing practices such as "Kaizen" (continuous improvement) and "Monozukuri" (the art of making things), which emphasize meticulous attention to detail and long-term value creation. These philosophies align closely with my own approach to engineering, where every component is designed with purpose and precision.</w:t>
      </w:r>
    </w:p>
    <w:p>
      <w:pPr>
        <w:pStyle w:val="BodyText"/>
      </w:pPr>
      <w:r>
        <w:t xml:space="preserve">My academic background in Mechanical Engineering from [University Name] provided a strong foundation in thermodynamics, fluid mechanics, and materials science. However, I have always believed that true expertise is cultivated through hands-on experience. In Japan Kyoto, I hope to leverage my technical knowledge while immersing myself in the local engineering community. The city’s reputation as a hub for technological advancement and its rich cultural heritage make it an ideal environment for someone who values both innovation and tradition.</w:t>
      </w:r>
    </w:p>
    <w:p>
      <w:pPr>
        <w:pStyle w:val="BodyText"/>
      </w:pPr>
      <w:r>
        <w:t xml:space="preserve">One of the most rewarding aspects of my career has been collaborating with cross-functional teams to solve complex challenges. In a recent project, I worked alongside electrical engineers and data scientists to develop an energy-efficient HVAC system for a commercial building in [Location]. This experience not only strengthened my technical skills but also taught me the importance of teamwork and communication in engineering. I understand that success in Japan’s corporate culture hinges on these qualities, as well as a deep respect for hierarchy and consensus-driven decision-making.</w:t>
      </w:r>
    </w:p>
    <w:p>
      <w:pPr>
        <w:pStyle w:val="BodyText"/>
      </w:pPr>
      <w:r>
        <w:t xml:space="preserve">Living and working in Japan Kyoto would allow me to further refine my understanding of Japanese work ethics, such as punctuality, discipline, and a relentless focus on quality. I have also taken the time to learn basic Japanese phrases and cultural norms, which I believe will facilitate smoother collaboration with local teams. Additionally, I am eager to contribute my knowledge of international standards while adapting to Japan’s unique regulatory and technical frameworks.</w:t>
      </w:r>
    </w:p>
    <w:p>
      <w:pPr>
        <w:pStyle w:val="BodyText"/>
      </w:pPr>
      <w:r>
        <w:t xml:space="preserve">What excites me most about this role is the opportunity to work on projects that have a tangible impact on society. Whether it’s designing sustainable infrastructure, improving industrial machinery, or advancing automation technologies, I am driven by the goal of creating solutions that enhance efficiency and reduce environmental footprints. In Kyoto, where the demand for eco-friendly technologies is growing rapidly, I see immense potential to contribute to initiatives that align with global sustainability goals.</w:t>
      </w:r>
    </w:p>
    <w:p>
      <w:pPr>
        <w:pStyle w:val="BodyText"/>
      </w:pPr>
      <w:r>
        <w:t xml:space="preserve">I am particularly impressed by your organization’s commitment to [specific company value or project related to Kyoto, e.g., "innovative energy solutions" or "preserving traditional craftsmanship through modern engineering"]. As a Mechanical Engineer, I am confident that my skills in CAD modeling, finite element analysis (FEA), and prototyping will enable me to make meaningful contributions to your team. My ability to analyze complex systems, troubleshoot technical challenges, and deliver results under tight deadlines further reinforces my suitability for this role.</w:t>
      </w:r>
    </w:p>
    <w:p>
      <w:pPr>
        <w:pStyle w:val="BodyText"/>
      </w:pPr>
      <w:r>
        <w:t xml:space="preserve">Finally, I would like to express my enthusiasm for the possibility of joining your team in Japan Kyoto. The city’s blend of historical significance and technological innovation is a rare and inspiring environment for an engineer. I am eager to bring my expertise, creativity, and dedication to your organization while growing professionally in a culture that values precision, respect, and collaboration.</w:t>
      </w:r>
    </w:p>
    <w:p>
      <w:pPr>
        <w:pStyle w:val="BodyText"/>
      </w:pPr>
      <w:r>
        <w:t xml:space="preserve">Thank you for considering my application. I would be honored to discuss how my background and vision align with the goals of your company. Please feel free to contact me at [Phone Number] or [Email Address] at your earliest convenience. I look forward to the opportunity to contribute to your team and help drive innovation in Japan Kyoto.</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 in Japan Kyoto</dc:title>
  <dc:creator/>
  <dc:language>en</dc:language>
  <cp:keywords/>
  <dcterms:created xsi:type="dcterms:W3CDTF">2026-07-23T20:59:38Z</dcterms:created>
  <dcterms:modified xsi:type="dcterms:W3CDTF">2026-07-23T20:59:38Z</dcterms:modified>
</cp:coreProperties>
</file>

<file path=docProps/custom.xml><?xml version="1.0" encoding="utf-8"?>
<Properties xmlns="http://schemas.openxmlformats.org/officeDocument/2006/custom-properties" xmlns:vt="http://schemas.openxmlformats.org/officeDocument/2006/docPropsVTypes"/>
</file>